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6c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f068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38dd01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84d5947a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2a95220c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a47fd5e8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6bfcdd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61c4ad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9e12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46Z</dcterms:created>
  <dcterms:modified xsi:type="dcterms:W3CDTF">2022-05-07T15:18:46Z</dcterms:modified>
</cp:coreProperties>
</file>